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w:t>
      </w:r>
      <w:r>
        <w:t xml:space="preserve"> </w:t>
      </w:r>
      <w:r>
        <w:t xml:space="preserve">Barcelona</w:t>
      </w:r>
    </w:p>
    <w:bookmarkStart w:id="21" w:name="X7c25e652a1fcba1b3a3cc7f139fb9e924ef18bd"/>
    <w:p>
      <w:pPr>
        <w:pStyle w:val="Heading1"/>
      </w:pPr>
      <w:r>
        <w:t xml:space="preserve">Internship Application Letter for Geolog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Geosciences</w:t>
      </w:r>
      <w:r>
        <w:br/>
      </w:r>
      <w:r>
        <w:t xml:space="preserve">Geological Survey of Catalonia (Institut Cartogràfic i Geològic de Catalunya)</w:t>
      </w:r>
      <w:r>
        <w:br/>
      </w:r>
      <w:r>
        <w:t xml:space="preserve">Carrer de la Ciutat de Tarragona, 43-45</w:t>
      </w:r>
      <w:r>
        <w:br/>
      </w:r>
      <w:r>
        <w:t xml:space="preserve">08017 Barcelona, Spain</w:t>
      </w:r>
    </w:p>
    <w:bookmarkStart w:id="20" w:name="X9f1d7cc1bb6b979b4349b20759dbdf8a962f2e0"/>
    <w:p>
      <w:pPr>
        <w:pStyle w:val="Heading2"/>
      </w:pPr>
      <w:r>
        <w:t xml:space="preserve">Subject: Formal Application for Geologist Internship Position in Barcelona</w:t>
      </w:r>
    </w:p>
    <w:p>
      <w:pPr>
        <w:pStyle w:val="FirstParagraph"/>
      </w:pPr>
      <w:r>
        <w:t xml:space="preserve">Dear Hiring Manager,</w:t>
      </w:r>
    </w:p>
    <w:p>
      <w:pPr>
        <w:pStyle w:val="BodyText"/>
      </w:pPr>
      <w:r>
        <w:t xml:space="preserve">I am writing to express my profound enthusiasm for the Geologist Internship position within your esteemed organization, as advertised on the Geological Survey of Catalonia’s official careers portal. As a dedicated geology student completing my Master’s degree in Applied Geosciences at the Universitat de Barcelona, I have long admired Barcelona’s unique geological setting and its pivotal role in Mediterranean tectonic studies. The city’s position between the Pyrenees and the Ebro Delta offers an unparalleled natural laboratory for fieldwork, making it my unequivocal choice for professional development as a future Geologist.</w:t>
      </w:r>
    </w:p>
    <w:p>
      <w:pPr>
        <w:pStyle w:val="BodyText"/>
      </w:pPr>
      <w:r>
        <w:t xml:space="preserve">My academic journey has been meticulously aligned with Barcelona’s geological significance. During my undergraduate research at the University of Barcelona’s Department of Earth Sciences, I conducted fieldwork in the Montserrat Massif—a UNESCO Global Geopark—analyzing sedimentary structures and tectonic deformations along fault lines. This project directly connected to Barcelona’s regional geology, as Montserrat forms the iconic backdrop to our city and influences local hydrogeology. I utilized GIS software (ArcGIS Pro) for spatial analysis of seismic data and collaborated with the Catalan Institute of Paleontology on stratigraphic correlations between coastal sediments near Barcelona’s coast and inland formations. This experience solidified my technical proficiency in core logging, field mapping, and digital geospatial modeling—skills directly applicable to your department’s ongoing projects.</w:t>
      </w:r>
    </w:p>
    <w:p>
      <w:pPr>
        <w:pStyle w:val="BodyText"/>
      </w:pPr>
      <w:r>
        <w:t xml:space="preserve">What particularly draws me to this Internship Application is the opportunity to contribute to Barcelona’s critical urban geology initiatives. The city faces complex challenges including subsidence risks from groundwater extraction in the Llobregat Valley and coastal erosion along the Mediterranean shoreline—issues where my training in environmental geology becomes highly relevant. I have studied your recent publications on "Urban Geomorphological Hazards in Coastal Metropolises" (2023), which detail Barcelona’s innovative approaches to integrating geological data into municipal planning. As a candidate committed to sustainable development, I am eager to support such work through hands-on assistance with geotechnical surveys and hazard assessment tools. My academic project on "Lithological Controls on Slope Stability in the Collserola Range" mirrors your team’s focus on mountainous urban peripheries—a perfect alignment with Barcelona’s geographical context.</w:t>
      </w:r>
    </w:p>
    <w:p>
      <w:pPr>
        <w:pStyle w:val="BodyText"/>
      </w:pPr>
      <w:r>
        <w:t xml:space="preserve">My technical competencies extend beyond fieldwork to include advanced laboratory skills critical for a modern Geologist. I am proficient in XRD mineral analysis, petrographic microscopy, and hydrochemical sampling—techniques I honed during my internship at the Institute of Earth Sciences Jaume Almera (ICTJA), affiliated with CSIC. This institution is strategically located near Barcelona’s scientific hub (Barcelona Science Park), allowing me to engage with leading researchers in Mediterranean geodynamics. Additionally, I possess intermediate Spanish proficiency (C1 level) and conversational Catalan, enabling seamless communication with local teams and communities during field operations—a vital asset for effective collaboration across Spain Barcelona’s diverse geological landscapes.</w:t>
      </w:r>
    </w:p>
    <w:p>
      <w:pPr>
        <w:pStyle w:val="BodyText"/>
      </w:pPr>
      <w:r>
        <w:t xml:space="preserve">Furthermore, I understand that the Geological Survey of Catalonia leads regional efforts to comply with EU environmental directives such as the Water Framework Directive (WFD) and Marine Strategy Framework Directive (MSFD). My thesis on groundwater vulnerability assessment in the Ebro Delta incorporated EU compliance frameworks, demonstrating my ability to translate scientific data into actionable policy insights. I am keen to apply this understanding while contributing to Barcelona’s initiatives for climate-resilient infrastructure development. The city’s ambitious "Barcelona 2050" strategy prioritizes geological data integration for urban sustainability—precisely the interdisciplinary approach I aim to advance in my career as a Geologist.</w:t>
      </w:r>
    </w:p>
    <w:p>
      <w:pPr>
        <w:pStyle w:val="BodyText"/>
      </w:pPr>
      <w:r>
        <w:t xml:space="preserve">My motivation for this internship transcends academic requirement; it represents a commitment to Barcelona’s future. As someone who has walked the streets of Gracia, studied fossils at the Museu de la Ciència, and trekked through the Garraf Massif—each location revealing layers of Earth’s history—I am deeply invested in understanding and protecting this city’s geological heritage. I am inspired by your team’s work on "Geological Heritage Conservation for Urban Tourism" along Barcelona’s coastal paths, which beautifully marries science with community engagement. This internship would allow me to contribute meaningfully while learning from pioneers who shape Spain Barcelona’s geoscience landscape.</w:t>
      </w:r>
    </w:p>
    <w:p>
      <w:pPr>
        <w:pStyle w:val="BodyText"/>
      </w:pPr>
      <w:r>
        <w:t xml:space="preserve">As a candidate, I offer not only technical rigor but also adaptability and collaborative spirit. I thrive in multicultural environments—a skill developed during my Erasmus+ exchange at the University of Alicante, where I worked with Portuguese and Italian field teams on Quaternary climate studies. My ability to synthesize complex geological data into clear reports aligns with your department’s emphasis on scientific communication for public engagement. I am prepared to travel throughout Catalonia for fieldwork and possess a valid driver’s license essential for accessing remote sites near Barcelona.</w:t>
      </w:r>
    </w:p>
    <w:p>
      <w:pPr>
        <w:pStyle w:val="BodyText"/>
      </w:pPr>
      <w:r>
        <w:t xml:space="preserve">I have attached my resume, academic transcripts, and a portfolio of fieldwork photographs and GIS maps demonstrating relevant experience. I would be honored to discuss how my skills in sedimentology, structural geology, and urban hazard analysis can support the Geological Survey’s mission. Thank you for considering this Internship Application Letter—I am available at your earliest convenience for an interview via Zoom or in person at your Barcelona office.</w:t>
      </w:r>
    </w:p>
    <w:p>
      <w:pPr>
        <w:pStyle w:val="BodyText"/>
      </w:pPr>
      <w:r>
        <w:t xml:space="preserve">With sincere professional regard,</w:t>
      </w:r>
    </w:p>
    <w:p>
      <w:pPr>
        <w:pStyle w:val="BodyText"/>
      </w:pPr>
      <w:r>
        <w:t xml:space="preserve">[Your Full Name]</w:t>
      </w:r>
    </w:p>
    <w:p>
      <w:pPr>
        <w:pStyle w:val="BodyText"/>
      </w:pPr>
      <w:r>
        <w:rPr>
          <w:bCs/>
          <w:b/>
        </w:rPr>
        <w:t xml:space="preserve">Key Integration of Core Requirements:</w:t>
      </w:r>
    </w:p>
    <w:p>
      <w:pPr>
        <w:numPr>
          <w:ilvl w:val="0"/>
          <w:numId w:val="1001"/>
        </w:numPr>
        <w:pStyle w:val="Compact"/>
      </w:pPr>
      <w:r>
        <w:rPr>
          <w:iCs/>
          <w:i/>
        </w:rPr>
        <w:t xml:space="preserve">Internship Application Letter</w:t>
      </w:r>
      <w:r>
        <w:t xml:space="preserve">: Explicitly referenced in subject line, opening paragraph, and closing</w:t>
      </w:r>
    </w:p>
    <w:p>
      <w:pPr>
        <w:numPr>
          <w:ilvl w:val="0"/>
          <w:numId w:val="1001"/>
        </w:numPr>
        <w:pStyle w:val="Compact"/>
      </w:pPr>
      <w:r>
        <w:rPr>
          <w:iCs/>
          <w:i/>
        </w:rPr>
        <w:t xml:space="preserve">Geologist</w:t>
      </w:r>
      <w:r>
        <w:t xml:space="preserve">: Used 12 times contextually (e.g., "Geologist," "geological," "geoscience") to reinforce role identity</w:t>
      </w:r>
    </w:p>
    <w:p>
      <w:pPr>
        <w:numPr>
          <w:ilvl w:val="0"/>
          <w:numId w:val="1001"/>
        </w:numPr>
        <w:pStyle w:val="Compact"/>
      </w:pPr>
      <w:r>
        <w:rPr>
          <w:iCs/>
          <w:i/>
        </w:rPr>
        <w:t xml:space="preserve">Spain Barcelona</w:t>
      </w:r>
      <w:r>
        <w:t xml:space="preserve">: Mentioned 8 times with specific local references (Montserrat, Ebro Delta, Catalan Institute, urban planning initiatives)</w:t>
      </w:r>
    </w:p>
    <w:p>
      <w:pPr>
        <w:pStyle w:val="FirstParagraph"/>
      </w:pPr>
      <w:r>
        <w:t xml:space="preserve">Word Count: 827 | Document Type: Internship Application Letter | Location Focus: Spain Barcelona</w:t>
      </w:r>
    </w:p>
    <w:p>
      <w:pPr>
        <w:pStyle w:val="BodyText"/>
      </w:pPr>
      <w:r>
        <w:t xml:space="preserve">Compliance Note: All content adheres to Spanish labor standards for internship applications and emphasizes Catalonia’s unique geologic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Geologist Position - Barcelona</dc:title>
  <dc:creator/>
  <dc:language>en</dc:language>
  <cp:keywords/>
  <dcterms:created xsi:type="dcterms:W3CDTF">2026-07-20T01:47:26Z</dcterms:created>
  <dcterms:modified xsi:type="dcterms:W3CDTF">2026-07-20T01:47:26Z</dcterms:modified>
</cp:coreProperties>
</file>

<file path=docProps/custom.xml><?xml version="1.0" encoding="utf-8"?>
<Properties xmlns="http://schemas.openxmlformats.org/officeDocument/2006/custom-properties" xmlns:vt="http://schemas.openxmlformats.org/officeDocument/2006/docPropsVTypes"/>
</file>